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609" w:rsidRDefault="00303ED6" w:rsidP="006B0940">
      <w:pPr>
        <w:pStyle w:val="ListParagraph"/>
        <w:numPr>
          <w:ilvl w:val="0"/>
          <w:numId w:val="3"/>
        </w:numPr>
      </w:pPr>
      <w:proofErr w:type="spellStart"/>
      <w:r>
        <w:t>Nand</w:t>
      </w:r>
      <w:proofErr w:type="spellEnd"/>
      <w:r>
        <w:t xml:space="preserve"> Flash Controller</w:t>
      </w:r>
      <w:r w:rsidR="000516B3">
        <w:t xml:space="preserve"> (ONFI Compliant)</w:t>
      </w:r>
    </w:p>
    <w:p w:rsidR="003913BB" w:rsidRDefault="003913BB" w:rsidP="003913BB">
      <w:pPr>
        <w:pStyle w:val="NormalWeb"/>
      </w:pPr>
      <w:r>
        <w:t>Here we have two projects:</w:t>
      </w:r>
    </w:p>
    <w:p w:rsidR="003913BB" w:rsidRDefault="003913BB" w:rsidP="003913BB">
      <w:pPr>
        <w:pStyle w:val="NormalWeb"/>
      </w:pPr>
      <w:r>
        <w:rPr>
          <w:rStyle w:val="Strong"/>
        </w:rPr>
        <w:t>Project 1</w:t>
      </w:r>
      <w:r>
        <w:t>:</w:t>
      </w:r>
    </w:p>
    <w:p w:rsidR="003913BB" w:rsidRDefault="003913BB" w:rsidP="003913BB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 xml:space="preserve">Based on the VHDL sources from </w:t>
      </w:r>
      <w:hyperlink r:id="rId5" w:tgtFrame="_new" w:history="1">
        <w:proofErr w:type="spellStart"/>
        <w:r>
          <w:rPr>
            <w:rStyle w:val="Hyperlink"/>
          </w:rPr>
          <w:t>OpenCores</w:t>
        </w:r>
        <w:proofErr w:type="spellEnd"/>
        <w:r>
          <w:rPr>
            <w:rStyle w:val="Hyperlink"/>
          </w:rPr>
          <w:t xml:space="preserve"> NAND Controller</w:t>
        </w:r>
      </w:hyperlink>
      <w:r>
        <w:t>.</w:t>
      </w:r>
    </w:p>
    <w:p w:rsidR="00A012F7" w:rsidRDefault="00A012F7" w:rsidP="003913BB">
      <w:pPr>
        <w:numPr>
          <w:ilvl w:val="0"/>
          <w:numId w:val="6"/>
        </w:numPr>
        <w:spacing w:before="100" w:beforeAutospacing="1" w:after="100" w:afterAutospacing="1" w:line="240" w:lineRule="auto"/>
      </w:pPr>
      <w:hyperlink r:id="rId6" w:history="1">
        <w:r>
          <w:rPr>
            <w:rStyle w:val="Hyperlink"/>
            <w:rFonts w:ascii="Segoe UI" w:hAnsi="Segoe UI" w:cs="Segoe UI"/>
            <w:shd w:val="clear" w:color="auto" w:fill="FFFFFF"/>
          </w:rPr>
          <w:t>https://opencores.org/projects/nand_controller</w:t>
        </w:r>
      </w:hyperlink>
    </w:p>
    <w:p w:rsidR="003913BB" w:rsidRDefault="003913BB" w:rsidP="003913BB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>The VHDL sources are ported, and only the test bench is customized according to the target device.</w:t>
      </w:r>
    </w:p>
    <w:p w:rsidR="003913BB" w:rsidRDefault="003913BB" w:rsidP="003913BB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>This project serves as a reference model.</w:t>
      </w:r>
    </w:p>
    <w:p w:rsidR="003913BB" w:rsidRDefault="003913BB" w:rsidP="003913BB">
      <w:pPr>
        <w:pStyle w:val="NormalWeb"/>
      </w:pPr>
      <w:r>
        <w:rPr>
          <w:rStyle w:val="Strong"/>
        </w:rPr>
        <w:t>Project 2</w:t>
      </w:r>
      <w:r>
        <w:t>:</w:t>
      </w:r>
    </w:p>
    <w:p w:rsidR="003913BB" w:rsidRDefault="003913BB" w:rsidP="003913BB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A new design with both the controller source code and test bench written in VHDL.</w:t>
      </w:r>
    </w:p>
    <w:p w:rsidR="003913BB" w:rsidRDefault="003913BB" w:rsidP="003913BB">
      <w:pPr>
        <w:pStyle w:val="NormalWeb"/>
      </w:pPr>
      <w:r>
        <w:rPr>
          <w:rStyle w:val="Strong"/>
        </w:rPr>
        <w:t>Verification</w:t>
      </w:r>
      <w:r>
        <w:t>:</w:t>
      </w:r>
    </w:p>
    <w:p w:rsidR="003913BB" w:rsidRDefault="003913BB" w:rsidP="003913BB">
      <w:pPr>
        <w:numPr>
          <w:ilvl w:val="0"/>
          <w:numId w:val="8"/>
        </w:numPr>
        <w:spacing w:before="100" w:beforeAutospacing="1" w:after="100" w:afterAutospacing="1" w:line="240" w:lineRule="auto"/>
      </w:pPr>
      <w:r>
        <w:t xml:space="preserve">Verification is conducted using the Flash model from </w:t>
      </w:r>
      <w:hyperlink r:id="rId7" w:tgtFrame="_new" w:history="1">
        <w:r>
          <w:rPr>
            <w:rStyle w:val="Hyperlink"/>
          </w:rPr>
          <w:t>GitHub</w:t>
        </w:r>
      </w:hyperlink>
      <w:r>
        <w:t>.</w:t>
      </w:r>
    </w:p>
    <w:p w:rsidR="00A012F7" w:rsidRDefault="00A012F7" w:rsidP="003913BB">
      <w:pPr>
        <w:numPr>
          <w:ilvl w:val="0"/>
          <w:numId w:val="8"/>
        </w:numPr>
        <w:spacing w:before="100" w:beforeAutospacing="1" w:after="100" w:afterAutospacing="1" w:line="240" w:lineRule="auto"/>
      </w:pPr>
      <w:hyperlink r:id="rId8" w:history="1">
        <w:r>
          <w:rPr>
            <w:rStyle w:val="Hyperlink"/>
            <w:rFonts w:ascii="Segoe UI" w:hAnsi="Segoe UI" w:cs="Segoe UI"/>
            <w:shd w:val="clear" w:color="auto" w:fill="FFFFFF"/>
          </w:rPr>
          <w:t>https://github.com/cjhonlyone/NandFlashController</w:t>
        </w:r>
      </w:hyperlink>
      <w:bookmarkStart w:id="0" w:name="_GoBack"/>
      <w:bookmarkEnd w:id="0"/>
    </w:p>
    <w:p w:rsidR="003913BB" w:rsidRDefault="003913BB" w:rsidP="003913BB">
      <w:pPr>
        <w:pStyle w:val="NormalWeb"/>
      </w:pPr>
      <w:r>
        <w:rPr>
          <w:rStyle w:val="Strong"/>
        </w:rPr>
        <w:t>Device Interface</w:t>
      </w:r>
      <w:r>
        <w:t>:</w:t>
      </w:r>
    </w:p>
    <w:p w:rsidR="003913BB" w:rsidRDefault="003913BB" w:rsidP="003913BB">
      <w:pPr>
        <w:numPr>
          <w:ilvl w:val="0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Tested device</w:t>
      </w:r>
      <w:r>
        <w:t>: MT29F64G08AECABH1 (mode 0, 1K Bytes per Page)</w:t>
      </w:r>
    </w:p>
    <w:p w:rsidR="003913BB" w:rsidRDefault="003913BB" w:rsidP="003913BB">
      <w:pPr>
        <w:numPr>
          <w:ilvl w:val="0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nterface</w:t>
      </w:r>
      <w:r>
        <w:t>: Asynchronous</w:t>
      </w:r>
    </w:p>
    <w:p w:rsidR="003913BB" w:rsidRDefault="003913BB" w:rsidP="003913BB">
      <w:pPr>
        <w:numPr>
          <w:ilvl w:val="0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Simulation Model</w:t>
      </w:r>
      <w:r>
        <w:t>: RTL</w:t>
      </w:r>
    </w:p>
    <w:p w:rsidR="003913BB" w:rsidRDefault="003913BB" w:rsidP="003913BB">
      <w:pPr>
        <w:pStyle w:val="NormalWeb"/>
      </w:pPr>
      <w:r>
        <w:rPr>
          <w:rStyle w:val="Strong"/>
        </w:rPr>
        <w:t>Building IP and Simulation</w:t>
      </w:r>
      <w:r>
        <w:t>:</w:t>
      </w:r>
    </w:p>
    <w:p w:rsidR="003913BB" w:rsidRDefault="003913BB" w:rsidP="003913BB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Tool</w:t>
      </w:r>
      <w:r>
        <w:t xml:space="preserve">: </w:t>
      </w:r>
      <w:proofErr w:type="spellStart"/>
      <w:r>
        <w:t>Vivado</w:t>
      </w:r>
      <w:proofErr w:type="spellEnd"/>
      <w:r>
        <w:t xml:space="preserve"> 2023.1</w:t>
      </w:r>
    </w:p>
    <w:p w:rsidR="003913BB" w:rsidRDefault="003913BB" w:rsidP="003913BB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t xml:space="preserve">The project is successfully built, simulated, and synthesized using </w:t>
      </w:r>
      <w:proofErr w:type="spellStart"/>
      <w:r>
        <w:t>Vivado</w:t>
      </w:r>
      <w:proofErr w:type="spellEnd"/>
      <w:r>
        <w:t xml:space="preserve"> 2023.1.</w:t>
      </w:r>
    </w:p>
    <w:p w:rsidR="00303ED6" w:rsidRDefault="00303ED6">
      <w:pPr>
        <w:rPr>
          <w:rFonts w:ascii="Segoe UI" w:hAnsi="Segoe UI" w:cs="Segoe UI"/>
          <w:color w:val="1F2328"/>
          <w:shd w:val="clear" w:color="auto" w:fill="FFFFFF"/>
        </w:rPr>
      </w:pPr>
    </w:p>
    <w:p w:rsidR="00303ED6" w:rsidRDefault="00303ED6">
      <w:pPr>
        <w:rPr>
          <w:rFonts w:ascii="Segoe UI" w:hAnsi="Segoe UI" w:cs="Segoe UI"/>
          <w:color w:val="1F2328"/>
          <w:shd w:val="clear" w:color="auto" w:fill="FFFFFF"/>
        </w:rPr>
      </w:pPr>
    </w:p>
    <w:p w:rsidR="00303ED6" w:rsidRDefault="00303ED6"/>
    <w:p w:rsidR="00303ED6" w:rsidRDefault="00303ED6"/>
    <w:sectPr w:rsidR="00303E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316B8"/>
    <w:multiLevelType w:val="hybridMultilevel"/>
    <w:tmpl w:val="A2CA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519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B4819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8340F"/>
    <w:multiLevelType w:val="hybridMultilevel"/>
    <w:tmpl w:val="DF460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7368A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6713AC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B0429C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A42C8B"/>
    <w:multiLevelType w:val="multilevel"/>
    <w:tmpl w:val="E1F8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B2007"/>
    <w:multiLevelType w:val="hybridMultilevel"/>
    <w:tmpl w:val="EF6EDD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513998"/>
    <w:multiLevelType w:val="hybridMultilevel"/>
    <w:tmpl w:val="8D9AC79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9"/>
  </w:num>
  <w:num w:numId="5">
    <w:abstractNumId w:val="3"/>
  </w:num>
  <w:num w:numId="6">
    <w:abstractNumId w:val="1"/>
  </w:num>
  <w:num w:numId="7">
    <w:abstractNumId w:val="6"/>
  </w:num>
  <w:num w:numId="8">
    <w:abstractNumId w:val="4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MDM1NjE2MTIzsLRQ0lEKTi0uzszPAykwrgUAbHd12CwAAAA="/>
  </w:docVars>
  <w:rsids>
    <w:rsidRoot w:val="00C84DFB"/>
    <w:rsid w:val="000516B3"/>
    <w:rsid w:val="000979A9"/>
    <w:rsid w:val="00132849"/>
    <w:rsid w:val="001F0C01"/>
    <w:rsid w:val="002E4582"/>
    <w:rsid w:val="00303ED6"/>
    <w:rsid w:val="003913BB"/>
    <w:rsid w:val="003E14C8"/>
    <w:rsid w:val="004C40BB"/>
    <w:rsid w:val="00505609"/>
    <w:rsid w:val="005F4076"/>
    <w:rsid w:val="006B0940"/>
    <w:rsid w:val="006F2361"/>
    <w:rsid w:val="00726404"/>
    <w:rsid w:val="007A7DBA"/>
    <w:rsid w:val="009274D5"/>
    <w:rsid w:val="00971A01"/>
    <w:rsid w:val="00A012F7"/>
    <w:rsid w:val="00C44181"/>
    <w:rsid w:val="00C84DFB"/>
    <w:rsid w:val="00DE6F3D"/>
    <w:rsid w:val="00ED303F"/>
    <w:rsid w:val="00F4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9866E"/>
  <w15:chartTrackingRefBased/>
  <w15:docId w15:val="{A5B60D9A-E908-476C-B918-A94D4A035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3ED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0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B094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913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3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jhonlyone/NandFlashControll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jhonlyone/NandFlashController/tree/master/tb/m73a_nand_mode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cores.org/projects/nand_controller" TargetMode="External"/><Relationship Id="rId5" Type="http://schemas.openxmlformats.org/officeDocument/2006/relationships/hyperlink" Target="https://opencores.org/projects/nand_controller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FARAZ</dc:creator>
  <cp:keywords/>
  <dc:description/>
  <cp:lastModifiedBy>SARFARAZ</cp:lastModifiedBy>
  <cp:revision>25</cp:revision>
  <dcterms:created xsi:type="dcterms:W3CDTF">2024-06-19T16:02:00Z</dcterms:created>
  <dcterms:modified xsi:type="dcterms:W3CDTF">2024-06-19T16:42:00Z</dcterms:modified>
</cp:coreProperties>
</file>